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6AC1BFF9" w:rsidR="00897D83" w:rsidRPr="00E95234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B32792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睡眠の質向上健康増進アブリの開発に向けたアルゴリズム構築</w:t>
      </w:r>
      <w:r w:rsidR="003D54EE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2024</w:t>
      </w:r>
      <w:r w:rsidRPr="00E95234">
        <w:rPr>
          <w:rFonts w:ascii="游ゴシック" w:eastAsia="游ゴシック" w:hAnsi="游ゴシック" w:cs="ＭＳ ゴシック" w:hint="eastAsia"/>
          <w:bCs/>
          <w:spacing w:val="-1"/>
          <w:kern w:val="0"/>
          <w:sz w:val="24"/>
          <w:szCs w:val="24"/>
        </w:rPr>
        <w:t xml:space="preserve">　</w:t>
      </w: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</w:t>
      </w:r>
    </w:p>
    <w:p w14:paraId="056DB6DC" w14:textId="77777777" w:rsidR="00897D83" w:rsidRPr="00E95234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</w:pPr>
    </w:p>
    <w:p w14:paraId="5D0CCF51" w14:textId="4084008C" w:rsidR="00897D83" w:rsidRPr="00E95234" w:rsidRDefault="00897D83" w:rsidP="00685D9A">
      <w:pPr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</w:rPr>
      </w:pP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4122E6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弘前大学大学院医学研究科</w:t>
      </w:r>
      <w:r w:rsidR="00B32792" w:rsidRPr="00E95234">
        <w:rPr>
          <w:rFonts w:ascii="游ゴシック" w:eastAsia="游ゴシック" w:hAnsi="游ゴシック" w:cs="ＭＳ ゴシック" w:hint="eastAsia"/>
          <w:w w:val="83"/>
          <w:kern w:val="0"/>
          <w:sz w:val="24"/>
          <w:szCs w:val="24"/>
          <w:u w:val="single"/>
          <w:fitText w:val="2996" w:id="-923628030"/>
        </w:rPr>
        <w:t>メタボロミクスイノベーション学</w:t>
      </w:r>
      <w:r w:rsidR="004122E6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講座</w:t>
      </w:r>
      <w:r w:rsidR="00D46339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　　　</w:t>
      </w:r>
    </w:p>
    <w:p w14:paraId="7C282D5F" w14:textId="79424060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　　　　　　　氏　名：　</w:t>
      </w:r>
      <w:r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685D9A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二階堂　義和</w:t>
      </w:r>
      <w:r w:rsidR="00C926CD" w:rsidRPr="00E95234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C8111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         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89EF5" w14:textId="77777777" w:rsidR="003F0224" w:rsidRDefault="003F0224" w:rsidP="00BE406F">
      <w:r>
        <w:separator/>
      </w:r>
    </w:p>
  </w:endnote>
  <w:endnote w:type="continuationSeparator" w:id="0">
    <w:p w14:paraId="75867B84" w14:textId="77777777" w:rsidR="003F0224" w:rsidRDefault="003F022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AF24C" w14:textId="77777777" w:rsidR="003F0224" w:rsidRDefault="003F0224" w:rsidP="00BE406F">
      <w:r>
        <w:separator/>
      </w:r>
    </w:p>
  </w:footnote>
  <w:footnote w:type="continuationSeparator" w:id="0">
    <w:p w14:paraId="00BD07E6" w14:textId="77777777" w:rsidR="003F0224" w:rsidRDefault="003F022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05803854">
    <w:abstractNumId w:val="1"/>
  </w:num>
  <w:num w:numId="2" w16cid:durableId="1475487832">
    <w:abstractNumId w:val="0"/>
  </w:num>
  <w:num w:numId="3" w16cid:durableId="368796346">
    <w:abstractNumId w:val="2"/>
  </w:num>
  <w:num w:numId="4" w16cid:durableId="1366979212">
    <w:abstractNumId w:val="3"/>
  </w:num>
  <w:num w:numId="5" w16cid:durableId="1787893027">
    <w:abstractNumId w:val="5"/>
  </w:num>
  <w:num w:numId="6" w16cid:durableId="1925869043">
    <w:abstractNumId w:val="4"/>
  </w:num>
  <w:num w:numId="7" w16cid:durableId="5441044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QUAVKe+OiwAAAA="/>
  </w:docVars>
  <w:rsids>
    <w:rsidRoot w:val="001E16A5"/>
    <w:rsid w:val="00004DB7"/>
    <w:rsid w:val="0001065F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54EE"/>
    <w:rsid w:val="003E218A"/>
    <w:rsid w:val="003F0224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5555"/>
    <w:rsid w:val="004B610C"/>
    <w:rsid w:val="004C3AB9"/>
    <w:rsid w:val="004C60A9"/>
    <w:rsid w:val="004D110C"/>
    <w:rsid w:val="004D261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085A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85D9A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C2B3F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55C5F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4436D"/>
    <w:rsid w:val="00A61804"/>
    <w:rsid w:val="00A67279"/>
    <w:rsid w:val="00A70E3E"/>
    <w:rsid w:val="00A7724B"/>
    <w:rsid w:val="00A77C07"/>
    <w:rsid w:val="00A926D0"/>
    <w:rsid w:val="00A96089"/>
    <w:rsid w:val="00AB4A49"/>
    <w:rsid w:val="00AD2A92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32792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1112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95234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96C9BB4-5449-456F-AEC5-955CDB403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二階堂　義和</dc:creator>
  <cp:lastModifiedBy>二階堂　義和</cp:lastModifiedBy>
  <cp:revision>2</cp:revision>
  <dcterms:created xsi:type="dcterms:W3CDTF">2024-09-17T10:52:00Z</dcterms:created>
  <dcterms:modified xsi:type="dcterms:W3CDTF">2024-09-17T10:52:00Z</dcterms:modified>
</cp:coreProperties>
</file>